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>
      <w:bookmarkStart w:id="0" w:name="_GoBack"/>
      <w:bookmarkEnd w:id="0"/>
    </w:p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521545A5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B65226">
        <w:rPr>
          <w:rFonts w:ascii="Calibri" w:hAnsi="Calibri" w:cs="Times New Roman"/>
        </w:rPr>
        <w:t>1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4261AA">
        <w:rPr>
          <w:rFonts w:ascii="Calibri" w:hAnsi="Calibri" w:cs="Times New Roman"/>
        </w:rPr>
        <w:t>2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34EBEF50" w:rsidR="00A2381B" w:rsidRPr="00803FCB" w:rsidRDefault="00DC082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0312987" w:rsidR="00A2381B" w:rsidRPr="00CF7AE4" w:rsidRDefault="00A2381B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mple Assaul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77777777" w:rsidR="00A2381B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576B1A7B" w14:textId="23090F71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15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216CD" w14:textId="77777777" w:rsidR="00A2381B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/31/18</w:t>
            </w:r>
          </w:p>
          <w:p w14:paraId="42E3D546" w14:textId="41A8950E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4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54ABC3F6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1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64443B45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D877629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mage to Propert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CCCAD4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427A926B" w14:textId="3E2BCC9D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5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1558AF6" w14:textId="77777777" w:rsidR="00A2381B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734FFDDE" w14:textId="35FABC32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5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F12921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1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67B8AF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C8E32DE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557C2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31A8FD" w14:textId="5355F1C1" w:rsidR="00A2381B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ttery</w:t>
            </w:r>
          </w:p>
          <w:p w14:paraId="6B2A5D9B" w14:textId="77777777" w:rsidR="00A2381B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bstruction</w:t>
            </w:r>
          </w:p>
          <w:p w14:paraId="1B5DD1FC" w14:textId="23284910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riminal Trespass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B87BD62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794D8331" w14:textId="22881F9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0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B312731" w14:textId="77777777" w:rsidR="00A2381B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2DAED60E" w14:textId="71F389CB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38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26FA2BD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1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667134D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3CBB253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728ECBB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30FBFFE0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ck Pers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3F311F00" w14:textId="4A1739DC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:4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77777777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5A7F1B44" w14:textId="1F691A1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:4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1E19CD27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1004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E015E0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3ABD4976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0AB7FB6D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6C9716D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er. With Government Propert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911268E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03260BD3" w14:textId="0D3AE8B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11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FF6E95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65A0619C" w14:textId="3A2ED803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14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3221C215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1005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541F750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0D01DEF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1BD41EE6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08B5C0C4" w:rsidR="000849D7" w:rsidRDefault="000849D7" w:rsidP="003042AE">
      <w:pPr>
        <w:rPr>
          <w:color w:val="FF0000"/>
        </w:rPr>
      </w:pPr>
      <w:r>
        <w:rPr>
          <w:color w:val="FF0000"/>
        </w:rPr>
        <w:t>Submitted by:</w:t>
      </w:r>
    </w:p>
    <w:p w14:paraId="1F367F13" w14:textId="7D24D3AA" w:rsidR="000849D7" w:rsidRDefault="000849D7" w:rsidP="003042AE">
      <w:pPr>
        <w:rPr>
          <w:color w:val="FF0000"/>
        </w:rPr>
      </w:pPr>
      <w:r>
        <w:rPr>
          <w:color w:val="FF0000"/>
        </w:rPr>
        <w:t xml:space="preserve">Sgt. </w:t>
      </w:r>
      <w:proofErr w:type="spellStart"/>
      <w:r>
        <w:rPr>
          <w:color w:val="FF0000"/>
        </w:rPr>
        <w:t>ShaLonda</w:t>
      </w:r>
      <w:proofErr w:type="spellEnd"/>
      <w:r>
        <w:rPr>
          <w:color w:val="FF0000"/>
        </w:rPr>
        <w:t xml:space="preserve"> Riley</w:t>
      </w:r>
    </w:p>
    <w:p w14:paraId="3FB0CFE8" w14:textId="08D91F8A" w:rsidR="000849D7" w:rsidRPr="00E00539" w:rsidRDefault="000849D7" w:rsidP="003042AE">
      <w:pPr>
        <w:rPr>
          <w:color w:val="FF0000"/>
        </w:rPr>
      </w:pPr>
      <w:r>
        <w:rPr>
          <w:color w:val="FF0000"/>
        </w:rPr>
        <w:t>Communication Division</w:t>
      </w: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37F3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0821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48A6C-BDC2-4E3D-B735-0E7A798F3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17T19:24:00Z</cp:lastPrinted>
  <dcterms:created xsi:type="dcterms:W3CDTF">2018-04-18T15:56:00Z</dcterms:created>
  <dcterms:modified xsi:type="dcterms:W3CDTF">2018-04-18T15:5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